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1ECDD" w14:textId="4A306F16" w:rsidR="00D73EB0" w:rsidRDefault="002C584E">
      <w:pPr>
        <w:rPr>
          <w:lang w:val="en-US"/>
        </w:rPr>
      </w:pPr>
      <w:r>
        <w:rPr>
          <w:lang w:val="en-US"/>
        </w:rPr>
        <w:t>Important Points</w:t>
      </w:r>
    </w:p>
    <w:p w14:paraId="3F227CE1" w14:textId="0183D3FE" w:rsidR="002C584E" w:rsidRDefault="002C584E">
      <w:pPr>
        <w:rPr>
          <w:lang w:val="en-US"/>
        </w:rPr>
      </w:pPr>
      <w:r>
        <w:rPr>
          <w:lang w:val="en-US"/>
        </w:rPr>
        <w:t>For Data Analytics</w:t>
      </w:r>
    </w:p>
    <w:p w14:paraId="396860C9" w14:textId="27ABDFA5" w:rsidR="002C584E" w:rsidRDefault="002C584E" w:rsidP="002C58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ursera university of micigham 3 courses</w:t>
      </w:r>
    </w:p>
    <w:p w14:paraId="07AF869A" w14:textId="7B009FD9" w:rsidR="002C584E" w:rsidRPr="002C584E" w:rsidRDefault="002C584E" w:rsidP="002C584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3 school aptitude and sql</w:t>
      </w:r>
    </w:p>
    <w:sectPr w:rsidR="002C584E" w:rsidRPr="002C58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0B2F11"/>
    <w:multiLevelType w:val="hybridMultilevel"/>
    <w:tmpl w:val="0BE0CEF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tbAwsTQ1NzWzMDVX0lEKTi0uzszPAykwrAUAEM3qCywAAAA="/>
  </w:docVars>
  <w:rsids>
    <w:rsidRoot w:val="002C584E"/>
    <w:rsid w:val="002C584E"/>
    <w:rsid w:val="00D73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BE320"/>
  <w15:chartTrackingRefBased/>
  <w15:docId w15:val="{D0314EDA-1C7C-4323-8294-753E03B2E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</Words>
  <Characters>90</Characters>
  <Application>Microsoft Office Word</Application>
  <DocSecurity>0</DocSecurity>
  <Lines>1</Lines>
  <Paragraphs>1</Paragraphs>
  <ScaleCrop>false</ScaleCrop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1</cp:revision>
  <dcterms:created xsi:type="dcterms:W3CDTF">2021-08-19T15:00:00Z</dcterms:created>
  <dcterms:modified xsi:type="dcterms:W3CDTF">2021-08-19T15:04:00Z</dcterms:modified>
</cp:coreProperties>
</file>